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91B6C" w:rsidRDefault="00AD15EF"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09306E3" wp14:editId="337C0244">
                <wp:simplePos x="0" y="0"/>
                <wp:positionH relativeFrom="page">
                  <wp:posOffset>24834</wp:posOffset>
                </wp:positionH>
                <wp:positionV relativeFrom="paragraph">
                  <wp:posOffset>-1009650</wp:posOffset>
                </wp:positionV>
                <wp:extent cx="7545002" cy="2115185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45002" cy="2115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Default="008B71F8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Subject</w:t>
                            </w:r>
                            <w:r w:rsidR="00831CB6" w:rsidRPr="00F63B3A"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 Curriculum Map </w:t>
                            </w:r>
                          </w:p>
                          <w:p w:rsidR="00F63B3A" w:rsidRDefault="007350CB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Maths – Fractions</w:t>
                            </w:r>
                          </w:p>
                          <w:p w:rsidR="00B118C2" w:rsidRPr="00F63B3A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(</w:t>
                            </w:r>
                            <w:r w:rsidR="007350CB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Recognise, write and compare</w:t>
                            </w: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)</w:t>
                            </w:r>
                          </w:p>
                          <w:p w:rsidR="00B118C2" w:rsidRPr="00F63B3A" w:rsidRDefault="00B118C2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9306E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.95pt;margin-top:-79.5pt;width:594.1pt;height:166.55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" filled="f" stroked="f">
                <v:textbox>
                  <w:txbxContent>
                    <w:p w:rsidR="00831CB6" w:rsidRDefault="008B71F8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Subject</w:t>
                      </w:r>
                      <w:r w:rsidR="00831CB6" w:rsidRPr="00F63B3A"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 Curriculum Map </w:t>
                      </w:r>
                    </w:p>
                    <w:p w:rsidR="00F63B3A" w:rsidRDefault="007350CB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Maths – Fractions</w:t>
                      </w:r>
                    </w:p>
                    <w:p w:rsidR="00B118C2" w:rsidRPr="00F63B3A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(</w:t>
                      </w:r>
                      <w:r w:rsidR="007350CB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Recognise, write and compare</w:t>
                      </w: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)</w:t>
                      </w:r>
                    </w:p>
                    <w:p w:rsidR="00B118C2" w:rsidRPr="00F63B3A" w:rsidRDefault="00B118C2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bookmarkStart w:id="0" w:name="_GoBack"/>
      <w:r w:rsidR="00B21BA8">
        <w:rPr>
          <w:noProof/>
          <w:color w:val="0000FF"/>
          <w:lang w:eastAsia="en-GB"/>
        </w:rPr>
        <mc:AlternateContent>
          <mc:Choice Requires="wpg">
            <w:drawing>
              <wp:anchor distT="0" distB="0" distL="114300" distR="114300" simplePos="0" relativeHeight="251610112" behindDoc="0" locked="0" layoutInCell="1" allowOverlap="1" wp14:anchorId="07F908E9" wp14:editId="77D77C14">
                <wp:simplePos x="0" y="0"/>
                <wp:positionH relativeFrom="margin">
                  <wp:posOffset>-2676598</wp:posOffset>
                </wp:positionH>
                <wp:positionV relativeFrom="paragraph">
                  <wp:posOffset>-2932386</wp:posOffset>
                </wp:positionV>
                <wp:extent cx="11520944" cy="14770735"/>
                <wp:effectExtent l="19050" t="0" r="23495" b="0"/>
                <wp:wrapNone/>
                <wp:docPr id="1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20944" cy="14770735"/>
                          <a:chOff x="-365980" y="828676"/>
                          <a:chExt cx="11520946" cy="14770742"/>
                        </a:xfrm>
                      </wpg:grpSpPr>
                      <pic:pic xmlns:pic="http://schemas.openxmlformats.org/drawingml/2006/picture">
                        <pic:nvPicPr>
                          <pic:cNvPr id="2" name="Picture 2" descr="Image result for grass hills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1430525" y="828676"/>
                            <a:ext cx="7545701" cy="4366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wps:wsp>
                        <wps:cNvPr id="3" name="Flowchart: Delay 6"/>
                        <wps:cNvSpPr/>
                        <wps:spPr>
                          <a:xfrm rot="16200004">
                            <a:off x="3876680" y="0"/>
                            <a:ext cx="3035625" cy="11520946"/>
                          </a:xfrm>
                          <a:custGeom>
                            <a:avLst/>
                            <a:gdLst>
                              <a:gd name="f0" fmla="val 10800000"/>
                              <a:gd name="f1" fmla="val 5400000"/>
                              <a:gd name="f2" fmla="val 16200000"/>
                              <a:gd name="f3" fmla="val w"/>
                              <a:gd name="f4" fmla="val h"/>
                              <a:gd name="f5" fmla="val ss"/>
                              <a:gd name="f6" fmla="val 0"/>
                              <a:gd name="f7" fmla="*/ 5419351 1 1725033"/>
                              <a:gd name="f8" fmla="abs f3"/>
                              <a:gd name="f9" fmla="abs f4"/>
                              <a:gd name="f10" fmla="abs f5"/>
                              <a:gd name="f11" fmla="val f6"/>
                              <a:gd name="f12" fmla="+- 2700000 f1 0"/>
                              <a:gd name="f13" fmla="?: f8 f3 1"/>
                              <a:gd name="f14" fmla="?: f9 f4 1"/>
                              <a:gd name="f15" fmla="?: f10 f5 1"/>
                              <a:gd name="f16" fmla="*/ f12 f7 1"/>
                              <a:gd name="f17" fmla="*/ f13 1 21600"/>
                              <a:gd name="f18" fmla="*/ f14 1 21600"/>
                              <a:gd name="f19" fmla="*/ 21600 f13 1"/>
                              <a:gd name="f20" fmla="*/ 21600 f14 1"/>
                              <a:gd name="f21" fmla="*/ f16 1 f0"/>
                              <a:gd name="f22" fmla="min f18 f17"/>
                              <a:gd name="f23" fmla="*/ f19 1 f15"/>
                              <a:gd name="f24" fmla="*/ f20 1 f15"/>
                              <a:gd name="f25" fmla="+- 0 0 f21"/>
                              <a:gd name="f26" fmla="val f23"/>
                              <a:gd name="f27" fmla="val f24"/>
                              <a:gd name="f28" fmla="+- 0 0 f25"/>
                              <a:gd name="f29" fmla="*/ f11 f22 1"/>
                              <a:gd name="f30" fmla="+- f27 0 f11"/>
                              <a:gd name="f31" fmla="+- f26 0 f11"/>
                              <a:gd name="f32" fmla="*/ f28 f0 1"/>
                              <a:gd name="f33" fmla="*/ f27 f22 1"/>
                              <a:gd name="f34" fmla="*/ f30 1 2"/>
                              <a:gd name="f35" fmla="*/ f31 1 2"/>
                              <a:gd name="f36" fmla="*/ f32 1 f7"/>
                              <a:gd name="f37" fmla="+- f11 f34 0"/>
                              <a:gd name="f38" fmla="+- f11 f35 0"/>
                              <a:gd name="f39" fmla="+- f36 0 f1"/>
                              <a:gd name="f40" fmla="*/ f35 f22 1"/>
                              <a:gd name="f41" fmla="*/ f34 f22 1"/>
                              <a:gd name="f42" fmla="cos 1 f39"/>
                              <a:gd name="f43" fmla="sin 1 f39"/>
                              <a:gd name="f44" fmla="*/ f38 f22 1"/>
                              <a:gd name="f45" fmla="+- 0 0 f42"/>
                              <a:gd name="f46" fmla="+- 0 0 f43"/>
                              <a:gd name="f47" fmla="+- 0 0 f45"/>
                              <a:gd name="f48" fmla="+- 0 0 f46"/>
                              <a:gd name="f49" fmla="*/ f47 f35 1"/>
                              <a:gd name="f50" fmla="*/ f48 f34 1"/>
                              <a:gd name="f51" fmla="+- f38 f49 0"/>
                              <a:gd name="f52" fmla="+- f37 0 f50"/>
                              <a:gd name="f53" fmla="+- f37 f50 0"/>
                              <a:gd name="f54" fmla="*/ f52 f22 1"/>
                              <a:gd name="f55" fmla="*/ f51 f22 1"/>
                              <a:gd name="f56" fmla="*/ f53 f22 1"/>
                            </a:gdLst>
                            <a:ahLst/>
                            <a:cxnLst>
                              <a:cxn ang="3cd4">
                                <a:pos x="hc" y="t"/>
                              </a:cxn>
                              <a:cxn ang="0">
                                <a:pos x="r" y="vc"/>
                              </a:cxn>
                              <a:cxn ang="cd4">
                                <a:pos x="hc" y="b"/>
                              </a:cxn>
                              <a:cxn ang="cd2">
                                <a:pos x="l" y="vc"/>
                              </a:cxn>
                            </a:cxnLst>
                            <a:rect l="f29" t="f54" r="f55" b="f56"/>
                            <a:pathLst>
                              <a:path>
                                <a:moveTo>
                                  <a:pt x="f29" y="f29"/>
                                </a:moveTo>
                                <a:lnTo>
                                  <a:pt x="f44" y="f29"/>
                                </a:lnTo>
                                <a:arcTo wR="f40" hR="f41" stAng="f2" swAng="f0"/>
                                <a:lnTo>
                                  <a:pt x="f29" y="f3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CFF66"/>
                          </a:solidFill>
                          <a:ln w="12701">
                            <a:solidFill>
                              <a:srgbClr val="CCFF66"/>
                            </a:solidFill>
                            <a:prstDash val="solid"/>
                            <a:miter/>
                          </a:ln>
                        </wps:spPr>
                        <wps:bodyPr lIns="0" tIns="0" rIns="0" bIns="0"/>
                      </wps:wsp>
                      <pic:pic xmlns:pic="http://schemas.openxmlformats.org/drawingml/2006/picture">
                        <pic:nvPicPr>
                          <pic:cNvPr id="4" name="irc_mi" descr="Image result for road image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 rot="20883555">
                            <a:off x="891722" y="3485407"/>
                            <a:ext cx="7446644" cy="100482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" name="irc_mi" descr="Image result for fence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9867904"/>
                            <a:ext cx="5731514" cy="5731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irc_mi" descr="Image result for fence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4324352" y="9858376"/>
                            <a:ext cx="5731514" cy="5731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A53791B" id="Group 13" o:spid="_x0000_s1026" style="position:absolute;margin-left:-210.75pt;margin-top:-230.9pt;width:907.15pt;height:1163.05pt;z-index:251610112;mso-position-horizontal-relative:margin;mso-width-relative:margin;mso-height-relative:margin" coordorigin="-3659,8286" coordsize="115209,147707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oNnCibAAD/9ElEQVS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alt="Image result for grass hills" style="position:absolute;left:14305;top:8286;width:75457;height:4366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LB5RPAAAAA2gAAAA8AAABkcnMvZG93bnJldi54bWxEj0GLwjAUhO8L/ofwBG9rqgeRahQVBREP&#10;bnd/wLN5NsXmpSRR6783grDHYeabYebLzjbiTj7UjhWMhhkI4tLpmisFf7+77ymIEJE1No5JwZMC&#10;LBe9rznm2j34h+5FrEQq4ZCjAhNjm0sZSkMWw9C1xMm7OG8xJukrqT0+Urlt5DjLJtJizWnBYEsb&#10;Q+W1uFkFYzk9+O3FrM/FybSxqI/nfReUGvS71QxEpC7+hz/0XicO3lfSDZCLF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ssHlE8AAAADaAAAADwAAAAAAAAAAAAAAAACfAgAA&#10;ZHJzL2Rvd25yZXYueG1sUEsFBgAAAAAEAAQA9wAAAIwDAAAAAA==&#10;">
                  <v:imagedata r:id="rId10" o:title="Image result for grass hills"/>
                  <v:path arrowok="t"/>
                </v:shape>
                <v:shape id="Flowchart: Delay 6" o:spid="_x0000_s1028" style="position:absolute;left:38767;width:30356;height:115208;rotation:-5898236fd;visibility:visible;mso-wrap-style:square;v-text-anchor:top" coordsize="3035625,115209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lpnb8UA&#10;AADaAAAADwAAAGRycy9kb3ducmV2LnhtbESPQWsCMRSE70L/Q3hCL1KzWpC6NUqRihUP0rXQenvd&#10;PDeLm5dlE3X990YQPA4z8w0zmbW2EidqfOlYwaCfgCDOnS65UPCzXby8gfABWWPlmBRcyMNs+tSZ&#10;YKrdmb/plIVCRAj7FBWYEOpUSp8bsuj7riaO3t41FkOUTSF1g+cIt5UcJslIWiw5LhisaW4oP2RH&#10;q8Ausr/RrtdufuVu9d9bjw9LM/xU6rnbfryDCNSGR/je/tIKXuF2Jd4AOb0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eWmdvxQAAANoAAAAPAAAAAAAAAAAAAAAAAJgCAABkcnMv&#10;ZG93bnJldi54bWxQSwUGAAAAAAQABAD1AAAAigMAAAAA&#10;" path="m,l1517812,wa,,3035624,11520946,1517812,,1517812,11520946l,11520946,,xe" fillcolor="#cf6" strokecolor="#cf6" strokeweight=".35281mm">
                  <v:stroke joinstyle="miter"/>
                  <v:path arrowok="t" o:connecttype="custom" o:connectlocs="1517813,0;3035625,5760473;1517813,11520946;0,5760473" o:connectangles="270,0,90,180" textboxrect="0,1687203,2591068,9833743"/>
                </v:shape>
                <v:shape id="irc_mi" o:spid="_x0000_s1029" type="#_x0000_t75" alt="Image result for road image" style="position:absolute;left:8917;top:34854;width:74466;height:100482;rotation:-782549fd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RvC6HDAAAA2gAAAA8AAABkcnMvZG93bnJldi54bWxEj9FqwkAURN8L/YflFnzTTYuEkroJtVKt&#10;+qKpH3DJXjep2bshu2r6925B6OMwM2eYWTHYVlyo941jBc+TBARx5XTDRsHh+3P8CsIHZI2tY1Lw&#10;Sx6K/PFhhpl2V97TpQxGRAj7DBXUIXSZlL6qyaKfuI44ekfXWwxR9kbqHq8Rblv5kiSptNhwXKix&#10;o4+aqlN5tgp+2KzSdL2YN5tltQ2L6a6kjVFq9DS8v4EINIT/8L39pRVM4e9KvAEyvw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xG8LocMAAADaAAAADwAAAAAAAAAAAAAAAACf&#10;AgAAZHJzL2Rvd25yZXYueG1sUEsFBgAAAAAEAAQA9wAAAI8DAAAAAA==&#10;">
                  <v:imagedata r:id="rId11" o:title="Image result for road image"/>
                  <v:path arrowok="t"/>
                </v:shape>
                <v:shape id="irc_mi" o:spid="_x0000_s1030" type="#_x0000_t75" alt="Image result for fence" style="position:absolute;top:98679;width:57315;height:573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CzJejDAAAA2gAAAA8AAABkcnMvZG93bnJldi54bWxEj0+LwjAUxO8LfofwBC+LpiusaDWKCCuL&#10;guKfi7dn82yKzUtpotZvb4SFPQ4z8xtmMmtsKe5U+8Kxgq9eAoI4c7rgXMHx8NMdgvABWWPpmBQ8&#10;ycNs2vqYYKrdg3d034dcRAj7FBWYEKpUSp8Zsuh7riKO3sXVFkOUdS51jY8It6XsJ8lAWiw4Lhis&#10;aGEou+5vVsF5bZ6rlaTR4pzgdvm5qfzAnZTqtJv5GESgJvyH/9q/WsE3vK/EGyCnL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0LMl6MMAAADaAAAADwAAAAAAAAAAAAAAAACf&#10;AgAAZHJzL2Rvd25yZXYueG1sUEsFBgAAAAAEAAQA9wAAAI8DAAAAAA==&#10;">
                  <v:imagedata r:id="rId12" o:title="Image result for fence"/>
                  <v:path arrowok="t"/>
                </v:shape>
                <v:shape id="irc_mi" o:spid="_x0000_s1031" type="#_x0000_t75" alt="Image result for fence" style="position:absolute;left:43243;top:98583;width:57315;height:573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Bhu5/CAAAA2gAAAA8AAABkcnMvZG93bnJldi54bWxEj0GLwjAUhO+C/yE8wYusqR6Kdo0igiIu&#10;rKh72duzeTbF5qU0Ueu/3ywIHoeZ+YaZLVpbiTs1vnSsYDRMQBDnTpdcKPg5rT8mIHxA1lg5JgVP&#10;8rCYdzszzLR78IHux1CICGGfoQITQp1J6XNDFv3Q1cTRu7jGYoiyKaRu8BHhtpLjJEmlxZLjgsGa&#10;Voby6/FmFZy/zHO3kzRdnRPcbwbftU/dr1L9Xrv8BBGoDe/wq73VClL4vxJvgJz/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gYbufwgAAANoAAAAPAAAAAAAAAAAAAAAAAJ8C&#10;AABkcnMvZG93bnJldi54bWxQSwUGAAAAAAQABAD3AAAAjgMAAAAA&#10;">
                  <v:imagedata r:id="rId12" o:title="Image result for fence"/>
                  <v:path arrowok="t"/>
                </v:shape>
                <w10:wrap anchorx="margin"/>
              </v:group>
            </w:pict>
          </mc:Fallback>
        </mc:AlternateContent>
      </w:r>
      <w:bookmarkEnd w:id="0"/>
      <w:r w:rsidR="00B118C2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7235733" wp14:editId="01D52E33">
                <wp:simplePos x="0" y="0"/>
                <wp:positionH relativeFrom="column">
                  <wp:posOffset>-2715904</wp:posOffset>
                </wp:positionH>
                <wp:positionV relativeFrom="paragraph">
                  <wp:posOffset>-2538484</wp:posOffset>
                </wp:positionV>
                <wp:extent cx="1423035" cy="733246"/>
                <wp:effectExtent l="19050" t="19050" r="24765" b="10160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3035" cy="73324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6</w:t>
                            </w:r>
                          </w:p>
                          <w:p w:rsidR="00B118C2" w:rsidRPr="006D7F4A" w:rsidRDefault="00B118C2" w:rsidP="00B118C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Read, write, order and compare numbers up to 10,000,000 and determine the value of each digi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35733" id="_x0000_s1027" type="#_x0000_t202" style="position:absolute;margin-left:-213.85pt;margin-top:-199.9pt;width:112.05pt;height:57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" fillcolor="window" strokecolor="#00b050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6</w:t>
                      </w:r>
                    </w:p>
                    <w:p w:rsidR="00B118C2" w:rsidRPr="006D7F4A" w:rsidRDefault="00B118C2" w:rsidP="00B118C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Read, write, order and compare numbers up to 10,000,000 and determine the value of each digit.</w:t>
                      </w:r>
                    </w:p>
                  </w:txbxContent>
                </v:textbox>
              </v:shape>
            </w:pict>
          </mc:Fallback>
        </mc:AlternateContent>
      </w:r>
      <w:r w:rsidR="0096247E">
        <w:rPr>
          <w:color w:val="0000FF"/>
          <w:lang w:eastAsia="en-GB"/>
        </w:rPr>
        <w:t xml:space="preserve"> </w:t>
      </w:r>
    </w:p>
    <w:p w:rsidR="00391B6C" w:rsidRDefault="007465AF"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C46B3CF" wp14:editId="4F6CE104">
                <wp:simplePos x="0" y="0"/>
                <wp:positionH relativeFrom="column">
                  <wp:posOffset>3480179</wp:posOffset>
                </wp:positionH>
                <wp:positionV relativeFrom="paragraph">
                  <wp:posOffset>924616</wp:posOffset>
                </wp:positionV>
                <wp:extent cx="1903095" cy="1433015"/>
                <wp:effectExtent l="19050" t="19050" r="20955" b="1524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3095" cy="143301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13D5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13D52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5</w:t>
                            </w:r>
                          </w:p>
                          <w:p w:rsidR="002D1790" w:rsidRDefault="007465AF" w:rsidP="00B118C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Identify, name and write equivalent fractions of a given fraction, represented visually, including tenths and hundredths.</w:t>
                            </w:r>
                          </w:p>
                          <w:p w:rsidR="007465AF" w:rsidRDefault="007465AF" w:rsidP="00B118C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 xml:space="preserve">Recognise mixed numbers and improper fractions and convert from one form to the other and write mathematical statements &gt; 1 as a mixed number (for example, 2/5 + 4/5 = 6/5 = 1 1/5) </w:t>
                            </w:r>
                          </w:p>
                          <w:p w:rsidR="007465AF" w:rsidRPr="00913D52" w:rsidRDefault="007465AF" w:rsidP="00B118C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Compare and order fractions whose denominators are all multiples of the same numbe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46B3CF" id="_x0000_s1028" type="#_x0000_t202" style="position:absolute;margin-left:274.05pt;margin-top:72.8pt;width:149.85pt;height:112.8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" fillcolor="window" strokecolor="#00b050" strokeweight="2.25pt">
                <v:textbox>
                  <w:txbxContent>
                    <w:p w:rsidR="00B118C2" w:rsidRPr="00913D5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13D52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5</w:t>
                      </w:r>
                    </w:p>
                    <w:p w:rsidR="002D1790" w:rsidRDefault="007465AF" w:rsidP="00B118C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Identify, name and write equivalent fractions of a given fraction, represented visually, including tenths and hundredths.</w:t>
                      </w:r>
                    </w:p>
                    <w:p w:rsidR="007465AF" w:rsidRDefault="007465AF" w:rsidP="00B118C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 xml:space="preserve">Recognise mixed numbers and improper fractions and convert from one form to the other and write mathematical statements &gt; 1 as a mixed number (for example, 2/5 + 4/5 = 6/5 = 1 1/5) </w:t>
                      </w:r>
                    </w:p>
                    <w:p w:rsidR="007465AF" w:rsidRPr="00913D52" w:rsidRDefault="007465AF" w:rsidP="00B118C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Compare and order fractions whose denominators are all multiples of the same number.</w:t>
                      </w:r>
                    </w:p>
                  </w:txbxContent>
                </v:textbox>
              </v:shape>
            </w:pict>
          </mc:Fallback>
        </mc:AlternateContent>
      </w:r>
      <w:r w:rsidR="007350CB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4976ED9" wp14:editId="30843A86">
                <wp:simplePos x="0" y="0"/>
                <wp:positionH relativeFrom="column">
                  <wp:posOffset>3275463</wp:posOffset>
                </wp:positionH>
                <wp:positionV relativeFrom="paragraph">
                  <wp:posOffset>3893005</wp:posOffset>
                </wp:positionV>
                <wp:extent cx="1978925" cy="1760561"/>
                <wp:effectExtent l="19050" t="19050" r="21590" b="11430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8925" cy="1760561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3</w:t>
                            </w:r>
                          </w:p>
                          <w:p w:rsidR="00B118C2" w:rsidRDefault="007350CB" w:rsidP="00B118C2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Count up or down in tenths; recognise that tenths arise from dividing an object into 10 equal parts and in dividing one digit numbers or quantities by 10.</w:t>
                            </w:r>
                          </w:p>
                          <w:p w:rsidR="007350CB" w:rsidRDefault="007350CB" w:rsidP="00B118C2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Recognise, find and write fractions of a discrete set of objects; unit fractions and non-unit fractions with small denominators.</w:t>
                            </w:r>
                          </w:p>
                          <w:p w:rsidR="007350CB" w:rsidRDefault="007350CB" w:rsidP="00B118C2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Recognise and use fractions as numbers: unit fractions and non-unit fractions with small denominators.</w:t>
                            </w:r>
                          </w:p>
                          <w:p w:rsidR="00974F0D" w:rsidRDefault="00974F0D" w:rsidP="00B118C2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Recognise and show, using diagrams, equivalent fractions with small denominators.</w:t>
                            </w:r>
                          </w:p>
                          <w:p w:rsidR="00974F0D" w:rsidRPr="00857B08" w:rsidRDefault="00974F0D" w:rsidP="00B118C2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Compare and order unit fractions, and fractions with the same denominator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976ED9" id="_x0000_s1029" type="#_x0000_t202" style="position:absolute;margin-left:257.9pt;margin-top:306.55pt;width:155.8pt;height:138.6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" fillcolor="window" strokecolor="red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3</w:t>
                      </w:r>
                    </w:p>
                    <w:p w:rsidR="00B118C2" w:rsidRDefault="007350CB" w:rsidP="00B118C2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Count up or down in tenths; recognise that tenths arise from dividing an object into 10 equal parts and in dividing one digit numbers or quantities by 10.</w:t>
                      </w:r>
                    </w:p>
                    <w:p w:rsidR="007350CB" w:rsidRDefault="007350CB" w:rsidP="00B118C2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Recognise, find and write fractions of a discrete set of objects; unit fractions and non-unit fractions with small denominators.</w:t>
                      </w:r>
                    </w:p>
                    <w:p w:rsidR="007350CB" w:rsidRDefault="007350CB" w:rsidP="00B118C2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Recognise and use fractions as numbers: unit fractions and non-unit fractions with small denominators.</w:t>
                      </w:r>
                    </w:p>
                    <w:p w:rsidR="00974F0D" w:rsidRDefault="00974F0D" w:rsidP="00B118C2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Recognise and show, using diagrams, equivalent fractions with small denominators.</w:t>
                      </w:r>
                    </w:p>
                    <w:p w:rsidR="00974F0D" w:rsidRPr="00857B08" w:rsidRDefault="00974F0D" w:rsidP="00B118C2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Compare and order unit fractions, and fractions with the same denominators.</w:t>
                      </w:r>
                    </w:p>
                  </w:txbxContent>
                </v:textbox>
              </v:shape>
            </w:pict>
          </mc:Fallback>
        </mc:AlternateContent>
      </w:r>
      <w:r w:rsidR="002D1790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7235733" wp14:editId="01D52E33">
                <wp:simplePos x="0" y="0"/>
                <wp:positionH relativeFrom="column">
                  <wp:posOffset>-718820</wp:posOffset>
                </wp:positionH>
                <wp:positionV relativeFrom="paragraph">
                  <wp:posOffset>618490</wp:posOffset>
                </wp:positionV>
                <wp:extent cx="1423035" cy="990600"/>
                <wp:effectExtent l="19050" t="19050" r="24765" b="1905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3035" cy="990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6</w:t>
                            </w:r>
                          </w:p>
                          <w:p w:rsidR="002D1790" w:rsidRDefault="007465AF" w:rsidP="00B118C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Use common factors to simplify fractions; use common multiples to express fractions in the same denomination.</w:t>
                            </w:r>
                          </w:p>
                          <w:p w:rsidR="007465AF" w:rsidRPr="006D7F4A" w:rsidRDefault="007465AF" w:rsidP="00B118C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Compare and order fractions, including fractions &gt; 1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35733" id="_x0000_s1030" type="#_x0000_t202" style="position:absolute;margin-left:-56.6pt;margin-top:48.7pt;width:112.05pt;height:78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" fillcolor="window" strokecolor="#00b050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6</w:t>
                      </w:r>
                    </w:p>
                    <w:p w:rsidR="002D1790" w:rsidRDefault="007465AF" w:rsidP="00B118C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Use common factors to simplify fractions; use common multiples to express fractions in the same denomination.</w:t>
                      </w:r>
                    </w:p>
                    <w:p w:rsidR="007465AF" w:rsidRPr="006D7F4A" w:rsidRDefault="007465AF" w:rsidP="00B118C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Compare and order fractions, including fractions &gt; 1.</w:t>
                      </w:r>
                    </w:p>
                  </w:txbxContent>
                </v:textbox>
              </v:shape>
            </w:pict>
          </mc:Fallback>
        </mc:AlternateContent>
      </w:r>
      <w:r w:rsidR="002D1790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40832" behindDoc="0" locked="0" layoutInCell="1" allowOverlap="1" wp14:anchorId="4FA0ED97" wp14:editId="6BC7A72C">
            <wp:simplePos x="0" y="0"/>
            <wp:positionH relativeFrom="column">
              <wp:posOffset>1094370</wp:posOffset>
            </wp:positionH>
            <wp:positionV relativeFrom="paragraph">
              <wp:posOffset>543902</wp:posOffset>
            </wp:positionV>
            <wp:extent cx="1041400" cy="1602740"/>
            <wp:effectExtent l="5080" t="0" r="0" b="0"/>
            <wp:wrapNone/>
            <wp:docPr id="16" name="Picture 16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1041400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1790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6EEB73F" wp14:editId="2EF8B59E">
                <wp:simplePos x="0" y="0"/>
                <wp:positionH relativeFrom="column">
                  <wp:posOffset>934370</wp:posOffset>
                </wp:positionH>
                <wp:positionV relativeFrom="paragraph">
                  <wp:posOffset>923953</wp:posOffset>
                </wp:positionV>
                <wp:extent cx="1520456" cy="895985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0456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  <w:t>Uppe</w:t>
                            </w:r>
                            <w:r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  <w:t xml:space="preserve">r </w:t>
                            </w:r>
                            <w:r w:rsidRPr="00831CB6">
                              <w:rPr>
                                <w:rFonts w:ascii="Gill Sans MT" w:hAnsi="Gill Sans MT"/>
                                <w:b/>
                                <w:color w:val="00B050"/>
                                <w:sz w:val="32"/>
                                <w:szCs w:val="32"/>
                              </w:rPr>
                              <w:t xml:space="preserve">KS2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EEB73F" id="_x0000_s1031" type="#_x0000_t202" style="position:absolute;margin-left:73.55pt;margin-top:72.75pt;width:119.7pt;height:70.5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" filled="f" stroked="f">
                <v:textbox>
                  <w:txbxContent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  <w:t>Uppe</w:t>
                      </w:r>
                      <w:r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  <w:t xml:space="preserve">r </w:t>
                      </w:r>
                      <w:r w:rsidRPr="00831CB6">
                        <w:rPr>
                          <w:rFonts w:ascii="Gill Sans MT" w:hAnsi="Gill Sans MT"/>
                          <w:b/>
                          <w:color w:val="00B050"/>
                          <w:sz w:val="32"/>
                          <w:szCs w:val="32"/>
                        </w:rPr>
                        <w:t xml:space="preserve">KS2 </w:t>
                      </w:r>
                    </w:p>
                  </w:txbxContent>
                </v:textbox>
              </v:shape>
            </w:pict>
          </mc:Fallback>
        </mc:AlternateContent>
      </w:r>
      <w:r w:rsidR="002D1790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476105F" wp14:editId="305EE993">
                <wp:simplePos x="0" y="0"/>
                <wp:positionH relativeFrom="column">
                  <wp:posOffset>488950</wp:posOffset>
                </wp:positionH>
                <wp:positionV relativeFrom="paragraph">
                  <wp:posOffset>2733040</wp:posOffset>
                </wp:positionV>
                <wp:extent cx="1679575" cy="1009650"/>
                <wp:effectExtent l="19050" t="19050" r="15875" b="19050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9575" cy="10096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4</w:t>
                            </w:r>
                          </w:p>
                          <w:p w:rsidR="00B118C2" w:rsidRDefault="00974F0D" w:rsidP="00B118C2">
                            <w:pPr>
                              <w:pStyle w:val="ListParagraph"/>
                              <w:keepLines/>
                              <w:numPr>
                                <w:ilvl w:val="0"/>
                                <w:numId w:val="18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Count up and down in hundredths; recognise that hundredths arise when dividing an object by one hundred and dividing tenths by ten.</w:t>
                            </w:r>
                          </w:p>
                          <w:p w:rsidR="00974F0D" w:rsidRPr="00857B08" w:rsidRDefault="00974F0D" w:rsidP="00B118C2">
                            <w:pPr>
                              <w:pStyle w:val="ListParagraph"/>
                              <w:keepLines/>
                              <w:numPr>
                                <w:ilvl w:val="0"/>
                                <w:numId w:val="18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 xml:space="preserve">Recognise and show, using diagrams, families of common equivalent fractions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76105F" id="_x0000_s1032" type="#_x0000_t202" style="position:absolute;margin-left:38.5pt;margin-top:215.2pt;width:132.25pt;height:79.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" fillcolor="window" strokecolor="red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4</w:t>
                      </w:r>
                    </w:p>
                    <w:p w:rsidR="00B118C2" w:rsidRDefault="00974F0D" w:rsidP="00B118C2">
                      <w:pPr>
                        <w:pStyle w:val="ListParagraph"/>
                        <w:keepLines/>
                        <w:numPr>
                          <w:ilvl w:val="0"/>
                          <w:numId w:val="18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Count up and down in hundredths; recognise that hundredths arise when dividing an object by one hundred and dividing tenths by ten.</w:t>
                      </w:r>
                    </w:p>
                    <w:p w:rsidR="00974F0D" w:rsidRPr="00857B08" w:rsidRDefault="00974F0D" w:rsidP="00B118C2">
                      <w:pPr>
                        <w:pStyle w:val="ListParagraph"/>
                        <w:keepLines/>
                        <w:numPr>
                          <w:ilvl w:val="0"/>
                          <w:numId w:val="18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 xml:space="preserve">Recognise and show, using diagrams, families of common equivalent fractions. </w:t>
                      </w:r>
                    </w:p>
                  </w:txbxContent>
                </v:textbox>
              </v:shape>
            </w:pict>
          </mc:Fallback>
        </mc:AlternateContent>
      </w:r>
      <w:r w:rsidR="002D1790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2C2912E9" wp14:editId="3EC74006">
                <wp:simplePos x="0" y="0"/>
                <wp:positionH relativeFrom="column">
                  <wp:posOffset>-679450</wp:posOffset>
                </wp:positionH>
                <wp:positionV relativeFrom="paragraph">
                  <wp:posOffset>5253990</wp:posOffset>
                </wp:positionV>
                <wp:extent cx="1543685" cy="971550"/>
                <wp:effectExtent l="19050" t="19050" r="18415" b="1905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3685" cy="971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2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B118C2" w:rsidRDefault="007350CB" w:rsidP="00B118C2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Recognise, find, name and write fractions 1/3 ¼ 2/4 and ¾ of a length, shape, set of objects or quantity.</w:t>
                            </w:r>
                          </w:p>
                          <w:p w:rsidR="007350CB" w:rsidRPr="00857B08" w:rsidRDefault="007350CB" w:rsidP="00B118C2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Recognise the equivalence of ½ and 2/4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2912E9" id="_x0000_s1033" type="#_x0000_t202" style="position:absolute;margin-left:-53.5pt;margin-top:413.7pt;width:121.55pt;height:76.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" fillcolor="window" strokecolor="#00b0f0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2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:rsidR="00B118C2" w:rsidRDefault="007350CB" w:rsidP="00B118C2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Recognise, find, name and write fractions 1/3 ¼ 2/4 and ¾ of a length, shape, set of objects or quantity.</w:t>
                      </w:r>
                    </w:p>
                    <w:p w:rsidR="007350CB" w:rsidRPr="00857B08" w:rsidRDefault="007350CB" w:rsidP="00B118C2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Recognise the equivalence of ½ and 2/4.</w:t>
                      </w:r>
                    </w:p>
                  </w:txbxContent>
                </v:textbox>
              </v:shape>
            </w:pict>
          </mc:Fallback>
        </mc:AlternateContent>
      </w:r>
      <w:r w:rsidR="00B118C2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76B5BEF" wp14:editId="7CB2C81F">
                <wp:simplePos x="0" y="0"/>
                <wp:positionH relativeFrom="column">
                  <wp:posOffset>-654050</wp:posOffset>
                </wp:positionH>
                <wp:positionV relativeFrom="paragraph">
                  <wp:posOffset>6562090</wp:posOffset>
                </wp:positionV>
                <wp:extent cx="1634490" cy="946150"/>
                <wp:effectExtent l="19050" t="19050" r="22860" b="2540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4490" cy="9461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1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B118C2" w:rsidRDefault="007350CB" w:rsidP="00B118C2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spacing w:after="0" w:line="240" w:lineRule="auto"/>
                              <w:ind w:left="142" w:hanging="142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Recognise, find and name a half as one of two equal parts of an object, shape or quantity.</w:t>
                            </w:r>
                          </w:p>
                          <w:p w:rsidR="007350CB" w:rsidRPr="00857B08" w:rsidRDefault="007350CB" w:rsidP="00B118C2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spacing w:after="0" w:line="240" w:lineRule="auto"/>
                              <w:ind w:left="142" w:hanging="142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Recognise, find and name a quarter as one of four equal parts of an object, shape or quantit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6B5BEF" id="_x0000_s1034" type="#_x0000_t202" style="position:absolute;margin-left:-51.5pt;margin-top:516.7pt;width:128.7pt;height:74.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" fillcolor="window" strokecolor="#00b0f0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1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:rsidR="00B118C2" w:rsidRDefault="007350CB" w:rsidP="00B118C2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spacing w:after="0" w:line="240" w:lineRule="auto"/>
                        <w:ind w:left="142" w:hanging="142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Recognise, find and name a half as one of two equal parts of an object, shape or quantity.</w:t>
                      </w:r>
                    </w:p>
                    <w:p w:rsidR="007350CB" w:rsidRPr="00857B08" w:rsidRDefault="007350CB" w:rsidP="00B118C2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spacing w:after="0" w:line="240" w:lineRule="auto"/>
                        <w:ind w:left="142" w:hanging="142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Recognise, find and name a quarter as one of four equal parts of an object, shape or quantity.</w:t>
                      </w:r>
                    </w:p>
                  </w:txbxContent>
                </v:textbox>
              </v:shape>
            </w:pict>
          </mc:Fallback>
        </mc:AlternateContent>
      </w:r>
      <w:r w:rsidR="009B3761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3A99BA2" wp14:editId="4CC4886B">
                <wp:simplePos x="0" y="0"/>
                <wp:positionH relativeFrom="column">
                  <wp:posOffset>4340860</wp:posOffset>
                </wp:positionH>
                <wp:positionV relativeFrom="paragraph">
                  <wp:posOffset>7333808</wp:posOffset>
                </wp:positionV>
                <wp:extent cx="1359535" cy="1359673"/>
                <wp:effectExtent l="19050" t="19050" r="12065" b="12065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9535" cy="135967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63B3A" w:rsidRPr="009B3761" w:rsidRDefault="00F63B3A" w:rsidP="009B3761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EYFS</w:t>
                            </w:r>
                            <w:r w:rsid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- </w:t>
                            </w:r>
                          </w:p>
                          <w:p w:rsidR="00F63B3A" w:rsidRPr="009B3761" w:rsidRDefault="00F63B3A" w:rsidP="009B3761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510"/>
                                <w:tab w:val="num" w:pos="142"/>
                              </w:tabs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A99BA2" id="_x0000_s1035" type="#_x0000_t202" style="position:absolute;margin-left:341.8pt;margin-top:577.45pt;width:107.05pt;height:107.0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" fillcolor="white [3212]" strokecolor="#ffc000" strokeweight="2.25pt">
                <v:textbox>
                  <w:txbxContent>
                    <w:p w:rsidR="00F63B3A" w:rsidRPr="009B3761" w:rsidRDefault="00F63B3A" w:rsidP="009B3761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EYFS</w:t>
                      </w:r>
                      <w:r w:rsid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- </w:t>
                      </w:r>
                    </w:p>
                    <w:p w:rsidR="00F63B3A" w:rsidRPr="009B3761" w:rsidRDefault="00F63B3A" w:rsidP="009B3761">
                      <w:pPr>
                        <w:numPr>
                          <w:ilvl w:val="0"/>
                          <w:numId w:val="1"/>
                        </w:numPr>
                        <w:tabs>
                          <w:tab w:val="clear" w:pos="510"/>
                          <w:tab w:val="num" w:pos="142"/>
                        </w:tabs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3C865326" wp14:editId="0830BAD1">
                <wp:simplePos x="0" y="0"/>
                <wp:positionH relativeFrom="column">
                  <wp:posOffset>2448722</wp:posOffset>
                </wp:positionH>
                <wp:positionV relativeFrom="paragraph">
                  <wp:posOffset>3484880</wp:posOffset>
                </wp:positionV>
                <wp:extent cx="836930" cy="895985"/>
                <wp:effectExtent l="57150" t="76200" r="20320" b="75565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546612">
                          <a:off x="0" y="0"/>
                          <a:ext cx="836930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FF0000"/>
                                <w:sz w:val="28"/>
                                <w:szCs w:val="28"/>
                              </w:rPr>
                              <w:t>Lower</w:t>
                            </w:r>
                          </w:p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32"/>
                                <w:szCs w:val="32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FF0000"/>
                                <w:sz w:val="32"/>
                                <w:szCs w:val="32"/>
                              </w:rPr>
                              <w:t xml:space="preserve">KS2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865326" id="_x0000_s1036" type="#_x0000_t202" style="position:absolute;margin-left:192.8pt;margin-top:274.4pt;width:65.9pt;height:70.55pt;rotation:-1150581fd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" filled="f" stroked="f">
                <v:textbox>
                  <w:txbxContent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28"/>
                          <w:szCs w:val="28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FF0000"/>
                          <w:sz w:val="28"/>
                          <w:szCs w:val="28"/>
                        </w:rPr>
                        <w:t>Lower</w:t>
                      </w:r>
                    </w:p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32"/>
                          <w:szCs w:val="32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FF0000"/>
                          <w:sz w:val="32"/>
                          <w:szCs w:val="32"/>
                        </w:rPr>
                        <w:t xml:space="preserve">KS2 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35712" behindDoc="0" locked="0" layoutInCell="1" allowOverlap="1" wp14:anchorId="7D6B3014" wp14:editId="1420771D">
            <wp:simplePos x="0" y="0"/>
            <wp:positionH relativeFrom="column">
              <wp:posOffset>2100984</wp:posOffset>
            </wp:positionH>
            <wp:positionV relativeFrom="paragraph">
              <wp:posOffset>3038449</wp:posOffset>
            </wp:positionV>
            <wp:extent cx="1031358" cy="1576278"/>
            <wp:effectExtent l="0" t="114300" r="226060" b="43180"/>
            <wp:wrapNone/>
            <wp:docPr id="15" name="Picture 15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2471546" flipH="1" flipV="1">
                      <a:off x="0" y="0"/>
                      <a:ext cx="1031240" cy="1576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1CB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30592" behindDoc="0" locked="0" layoutInCell="1" allowOverlap="1" wp14:anchorId="17BABD2C" wp14:editId="71F7EF36">
                <wp:simplePos x="0" y="0"/>
                <wp:positionH relativeFrom="column">
                  <wp:posOffset>1198083</wp:posOffset>
                </wp:positionH>
                <wp:positionV relativeFrom="paragraph">
                  <wp:posOffset>6162675</wp:posOffset>
                </wp:positionV>
                <wp:extent cx="748030" cy="895985"/>
                <wp:effectExtent l="57150" t="57150" r="13970" b="56515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546612">
                          <a:off x="0" y="0"/>
                          <a:ext cx="748030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6077" w:rsidRPr="00831CB6" w:rsidRDefault="00831CB6" w:rsidP="00696077">
                            <w:pPr>
                              <w:spacing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  <w:t>KS</w:t>
                            </w:r>
                            <w:r w:rsidR="00696077" w:rsidRPr="00831CB6"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ABD2C" id="_x0000_s1037" type="#_x0000_t202" style="position:absolute;margin-left:94.35pt;margin-top:485.25pt;width:58.9pt;height:70.55pt;rotation:-1150581fd;z-index: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" filled="f" stroked="f">
                <v:textbox>
                  <w:txbxContent>
                    <w:p w:rsidR="00696077" w:rsidRPr="00831CB6" w:rsidRDefault="00831CB6" w:rsidP="00696077">
                      <w:pPr>
                        <w:spacing w:line="240" w:lineRule="auto"/>
                        <w:jc w:val="center"/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  <w:t>KS</w:t>
                      </w:r>
                      <w:r w:rsidR="00696077" w:rsidRPr="00831CB6"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  <w:t xml:space="preserve"> 1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25472" behindDoc="0" locked="0" layoutInCell="1" allowOverlap="1" wp14:anchorId="77A155EA" wp14:editId="0369E2C7">
            <wp:simplePos x="0" y="0"/>
            <wp:positionH relativeFrom="column">
              <wp:posOffset>1154756</wp:posOffset>
            </wp:positionH>
            <wp:positionV relativeFrom="paragraph">
              <wp:posOffset>5652952</wp:posOffset>
            </wp:positionV>
            <wp:extent cx="1041400" cy="1602740"/>
            <wp:effectExtent l="247650" t="114300" r="0" b="35560"/>
            <wp:wrapNone/>
            <wp:docPr id="14" name="Picture 14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8972125" flipV="1">
                      <a:off x="0" y="0"/>
                      <a:ext cx="1041400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6077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20352" behindDoc="0" locked="0" layoutInCell="1" allowOverlap="1" wp14:anchorId="2A0C9FAA" wp14:editId="41561686">
                <wp:simplePos x="0" y="0"/>
                <wp:positionH relativeFrom="column">
                  <wp:posOffset>4586605</wp:posOffset>
                </wp:positionH>
                <wp:positionV relativeFrom="paragraph">
                  <wp:posOffset>6135532</wp:posOffset>
                </wp:positionV>
                <wp:extent cx="1233377" cy="585733"/>
                <wp:effectExtent l="0" t="0" r="0" b="508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3377" cy="58573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6077" w:rsidRPr="00696077" w:rsidRDefault="00696077" w:rsidP="00696077">
                            <w:pPr>
                              <w:jc w:val="center"/>
                              <w:rPr>
                                <w:rFonts w:ascii="Gill Sans MT" w:hAnsi="Gill Sans MT"/>
                                <w:b/>
                                <w:color w:val="FFC000"/>
                                <w:sz w:val="40"/>
                                <w:szCs w:val="40"/>
                              </w:rPr>
                            </w:pPr>
                            <w:r w:rsidRPr="00696077">
                              <w:rPr>
                                <w:rFonts w:ascii="Gill Sans MT" w:hAnsi="Gill Sans MT"/>
                                <w:b/>
                                <w:color w:val="FFC000"/>
                                <w:sz w:val="40"/>
                                <w:szCs w:val="40"/>
                              </w:rPr>
                              <w:t>EYF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0C9FAA" id="_x0000_s1038" type="#_x0000_t202" style="position:absolute;margin-left:361.15pt;margin-top:483.1pt;width:97.1pt;height:46.1pt;z-index: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" filled="f" stroked="f">
                <v:textbox>
                  <w:txbxContent>
                    <w:p w:rsidR="00696077" w:rsidRPr="00696077" w:rsidRDefault="00696077" w:rsidP="00696077">
                      <w:pPr>
                        <w:jc w:val="center"/>
                        <w:rPr>
                          <w:rFonts w:ascii="Gill Sans MT" w:hAnsi="Gill Sans MT"/>
                          <w:b/>
                          <w:color w:val="FFC000"/>
                          <w:sz w:val="40"/>
                          <w:szCs w:val="40"/>
                        </w:rPr>
                      </w:pPr>
                      <w:r w:rsidRPr="00696077">
                        <w:rPr>
                          <w:rFonts w:ascii="Gill Sans MT" w:hAnsi="Gill Sans MT"/>
                          <w:b/>
                          <w:color w:val="FFC000"/>
                          <w:sz w:val="40"/>
                          <w:szCs w:val="40"/>
                        </w:rPr>
                        <w:t>EYFS</w:t>
                      </w:r>
                    </w:p>
                  </w:txbxContent>
                </v:textbox>
              </v:shape>
            </w:pict>
          </mc:Fallback>
        </mc:AlternateContent>
      </w:r>
      <w:r w:rsidR="00696077">
        <w:rPr>
          <w:noProof/>
          <w:lang w:eastAsia="en-GB"/>
        </w:rPr>
        <w:drawing>
          <wp:anchor distT="0" distB="0" distL="114300" distR="114300" simplePos="0" relativeHeight="251615232" behindDoc="0" locked="0" layoutInCell="1" allowOverlap="1" wp14:anchorId="1EAADD63" wp14:editId="1BFBD61D">
            <wp:simplePos x="0" y="0"/>
            <wp:positionH relativeFrom="column">
              <wp:posOffset>4724718</wp:posOffset>
            </wp:positionH>
            <wp:positionV relativeFrom="paragraph">
              <wp:posOffset>5824064</wp:posOffset>
            </wp:positionV>
            <wp:extent cx="900984" cy="1386503"/>
            <wp:effectExtent l="80962" t="147638" r="75883" b="0"/>
            <wp:wrapNone/>
            <wp:docPr id="12" name="Picture 12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7201412">
                      <a:off x="0" y="0"/>
                      <a:ext cx="900984" cy="138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04992" behindDoc="0" locked="0" layoutInCell="1" allowOverlap="1" wp14:anchorId="47FC96F8" wp14:editId="40387AD1">
                <wp:simplePos x="0" y="0"/>
                <wp:positionH relativeFrom="page">
                  <wp:posOffset>6619871</wp:posOffset>
                </wp:positionH>
                <wp:positionV relativeFrom="page">
                  <wp:posOffset>9543419</wp:posOffset>
                </wp:positionV>
                <wp:extent cx="1381128" cy="1162046"/>
                <wp:effectExtent l="0" t="19050" r="28572" b="19054"/>
                <wp:wrapNone/>
                <wp:docPr id="7" name="Flowchart: Manual Inpu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1128" cy="1162046"/>
                        </a:xfrm>
                        <a:custGeom>
                          <a:avLst/>
                          <a:gdLst>
                            <a:gd name="f0" fmla="val 10800000"/>
                            <a:gd name="f1" fmla="val 5400000"/>
                            <a:gd name="f2" fmla="val 180"/>
                            <a:gd name="f3" fmla="val w"/>
                            <a:gd name="f4" fmla="val h"/>
                            <a:gd name="f5" fmla="val 0"/>
                            <a:gd name="f6" fmla="val 5"/>
                            <a:gd name="f7" fmla="val 1"/>
                            <a:gd name="f8" fmla="+- 0 0 -360"/>
                            <a:gd name="f9" fmla="*/ f3 1 5"/>
                            <a:gd name="f10" fmla="*/ f4 1 5"/>
                            <a:gd name="f11" fmla="val f5"/>
                            <a:gd name="f12" fmla="val f6"/>
                            <a:gd name="f13" fmla="*/ f8 f0 1"/>
                            <a:gd name="f14" fmla="+- f12 0 f11"/>
                            <a:gd name="f15" fmla="*/ f13 1 f2"/>
                            <a:gd name="f16" fmla="*/ f14 1 5"/>
                            <a:gd name="f17" fmla="*/ f14 1 10"/>
                            <a:gd name="f18" fmla="*/ f14 1 2"/>
                            <a:gd name="f19" fmla="+- f15 0 f1"/>
                            <a:gd name="f20" fmla="+- f11 f18 0"/>
                            <a:gd name="f21" fmla="*/ f17 1 f16"/>
                            <a:gd name="f22" fmla="*/ f11 1 f16"/>
                            <a:gd name="f23" fmla="*/ f12 1 f16"/>
                            <a:gd name="f24" fmla="*/ f16 1 f16"/>
                            <a:gd name="f25" fmla="*/ f20 1 f16"/>
                            <a:gd name="f26" fmla="*/ f22 f9 1"/>
                            <a:gd name="f27" fmla="*/ f23 f9 1"/>
                            <a:gd name="f28" fmla="*/ f23 f10 1"/>
                            <a:gd name="f29" fmla="*/ f24 f10 1"/>
                            <a:gd name="f30" fmla="*/ f21 f10 1"/>
                            <a:gd name="f31" fmla="*/ f25 f9 1"/>
                          </a:gdLst>
                          <a:ahLst/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  <a:cxn ang="f19">
                              <a:pos x="f31" y="f30"/>
                            </a:cxn>
                          </a:cxnLst>
                          <a:rect l="f26" t="f29" r="f27" b="f28"/>
                          <a:pathLst>
                            <a:path w="5" h="5">
                              <a:moveTo>
                                <a:pt x="f5" y="f7"/>
                              </a:moveTo>
                              <a:lnTo>
                                <a:pt x="f6" y="f5"/>
                              </a:lnTo>
                              <a:lnTo>
                                <a:pt x="f6" y="f6"/>
                              </a:lnTo>
                              <a:lnTo>
                                <a:pt x="f5" y="f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12701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shape w14:anchorId="0EAE634B" id="Flowchart: Manual Input 12" o:spid="_x0000_s1026" style="position:absolute;margin-left:521.25pt;margin-top:751.45pt;width:108.75pt;height:91.5pt;z-index:2516049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coordsize="5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" path="m,1l5,r,5l,5,,1xe" fillcolor="black" strokeweight=".35281mm">
                <v:stroke joinstyle="miter"/>
                <v:path arrowok="t" o:connecttype="custom" o:connectlocs="690564,0;1381128,581023;690564,1162046;0,581023;690564,116205" o:connectangles="270,0,90,180,270" textboxrect="0,1,5,5"/>
                <w10:wrap anchorx="page" anchory="page"/>
              </v:shape>
            </w:pict>
          </mc:Fallback>
        </mc:AlternateContent>
      </w:r>
      <w:r w:rsidR="0096247E">
        <w:rPr>
          <w:color w:val="0000FF"/>
          <w:lang w:eastAsia="en-GB"/>
        </w:rPr>
        <w:t>c</w:t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0559" behindDoc="1" locked="0" layoutInCell="1" allowOverlap="1">
                <wp:simplePos x="0" y="0"/>
                <wp:positionH relativeFrom="column">
                  <wp:posOffset>-4257675</wp:posOffset>
                </wp:positionH>
                <wp:positionV relativeFrom="paragraph">
                  <wp:posOffset>1531620</wp:posOffset>
                </wp:positionV>
                <wp:extent cx="11286490" cy="8637905"/>
                <wp:effectExtent l="0" t="0" r="10160" b="10795"/>
                <wp:wrapNone/>
                <wp:docPr id="9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86490" cy="8637905"/>
                        </a:xfrm>
                        <a:prstGeom prst="rect">
                          <a:avLst/>
                        </a:prstGeom>
                        <a:solidFill>
                          <a:srgbClr val="CCFF66"/>
                        </a:solidFill>
                        <a:ln w="12701">
                          <a:solidFill>
                            <a:srgbClr val="CCFF66"/>
                          </a:solidFill>
                          <a:prstDash val="solid"/>
                          <a:miter/>
                        </a:ln>
                      </wps:spPr>
                      <wps:txbx>
                        <w:txbxContent>
                          <w:p w:rsidR="00391B6C" w:rsidRDefault="0096247E">
                            <w:pPr>
                              <w:jc w:val="center"/>
                            </w:pPr>
                            <w:r>
                              <w:t>v</w:t>
                            </w:r>
                          </w:p>
                        </w:txbxContent>
                      </wps:txbx>
                      <wps:bodyPr vert="horz" wrap="square" lIns="91440" tIns="45720" rIns="91440" bIns="45720" anchor="ctr" anchorCtr="0" compatLnSpc="1"/>
                    </wps:wsp>
                  </a:graphicData>
                </a:graphic>
              </wp:anchor>
            </w:drawing>
          </mc:Choice>
          <mc:Fallback>
            <w:pict>
              <v:rect id="Rectangle 4" o:spid="_x0000_s1039" style="position:absolute;margin-left:-335.25pt;margin-top:120.6pt;width:888.7pt;height:680.15pt;z-index:-25166592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" fillcolor="#cf6" strokecolor="#cf6" strokeweight=".35281mm">
                <v:textbox>
                  <w:txbxContent>
                    <w:p w:rsidR="00391B6C" w:rsidRDefault="0096247E">
                      <w:pPr>
                        <w:jc w:val="center"/>
                      </w:pPr>
                      <w:r>
                        <w:t>v</w:t>
                      </w:r>
                    </w:p>
                  </w:txbxContent>
                </v:textbox>
              </v:rect>
            </w:pict>
          </mc:Fallback>
        </mc:AlternateContent>
      </w:r>
      <w:r w:rsidR="0096247E">
        <w:rPr>
          <w:color w:val="0000FF"/>
          <w:lang w:eastAsia="en-GB"/>
        </w:rPr>
        <w:t>v</w:t>
      </w:r>
    </w:p>
    <w:sectPr w:rsidR="00391B6C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47D37" w:rsidRDefault="00347D37">
      <w:pPr>
        <w:spacing w:after="0" w:line="240" w:lineRule="auto"/>
      </w:pPr>
      <w:r>
        <w:separator/>
      </w:r>
    </w:p>
  </w:endnote>
  <w:endnote w:type="continuationSeparator" w:id="0">
    <w:p w:rsidR="00347D37" w:rsidRDefault="00347D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47D37" w:rsidRDefault="00347D37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347D37" w:rsidRDefault="00347D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BA5A8B"/>
    <w:multiLevelType w:val="hybridMultilevel"/>
    <w:tmpl w:val="A4E0A466"/>
    <w:lvl w:ilvl="0" w:tplc="178460C8">
      <w:start w:val="1"/>
      <w:numFmt w:val="bullet"/>
      <w:lvlText w:val=""/>
      <w:lvlJc w:val="left"/>
      <w:pPr>
        <w:tabs>
          <w:tab w:val="num" w:pos="567"/>
        </w:tabs>
        <w:ind w:left="567" w:hanging="340"/>
      </w:pPr>
      <w:rPr>
        <w:rFonts w:ascii="Symbol" w:hAnsi="Symbol" w:hint="default"/>
        <w:color w:val="auto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FF59F4"/>
    <w:multiLevelType w:val="hybridMultilevel"/>
    <w:tmpl w:val="3E5EFA1C"/>
    <w:lvl w:ilvl="0" w:tplc="1C72877A">
      <w:start w:val="1"/>
      <w:numFmt w:val="bullet"/>
      <w:lvlText w:val=""/>
      <w:lvlJc w:val="left"/>
      <w:pPr>
        <w:tabs>
          <w:tab w:val="num" w:pos="1519"/>
        </w:tabs>
        <w:ind w:left="1519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519"/>
        </w:tabs>
        <w:ind w:left="151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239"/>
        </w:tabs>
        <w:ind w:left="223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959"/>
        </w:tabs>
        <w:ind w:left="295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79"/>
        </w:tabs>
        <w:ind w:left="367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99"/>
        </w:tabs>
        <w:ind w:left="439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19"/>
        </w:tabs>
        <w:ind w:left="511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839"/>
        </w:tabs>
        <w:ind w:left="583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559"/>
        </w:tabs>
        <w:ind w:left="6559" w:hanging="360"/>
      </w:pPr>
      <w:rPr>
        <w:rFonts w:ascii="Wingdings" w:hAnsi="Wingdings" w:hint="default"/>
      </w:rPr>
    </w:lvl>
  </w:abstractNum>
  <w:abstractNum w:abstractNumId="2" w15:restartNumberingAfterBreak="0">
    <w:nsid w:val="0DD31558"/>
    <w:multiLevelType w:val="hybridMultilevel"/>
    <w:tmpl w:val="1D8E4AC4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8A0625"/>
    <w:multiLevelType w:val="hybridMultilevel"/>
    <w:tmpl w:val="D18EDF24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7808BE"/>
    <w:multiLevelType w:val="hybridMultilevel"/>
    <w:tmpl w:val="06AEBAB2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DC6EFD"/>
    <w:multiLevelType w:val="hybridMultilevel"/>
    <w:tmpl w:val="6D8615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D446A5"/>
    <w:multiLevelType w:val="hybridMultilevel"/>
    <w:tmpl w:val="CB840760"/>
    <w:lvl w:ilvl="0" w:tplc="4552DD06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7" w15:restartNumberingAfterBreak="0">
    <w:nsid w:val="29D936B4"/>
    <w:multiLevelType w:val="hybridMultilevel"/>
    <w:tmpl w:val="B7220650"/>
    <w:lvl w:ilvl="0" w:tplc="08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7158F8"/>
    <w:multiLevelType w:val="hybridMultilevel"/>
    <w:tmpl w:val="BAF615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23098F"/>
    <w:multiLevelType w:val="hybridMultilevel"/>
    <w:tmpl w:val="DA4AD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9E6108"/>
    <w:multiLevelType w:val="hybridMultilevel"/>
    <w:tmpl w:val="82FC906A"/>
    <w:lvl w:ilvl="0" w:tplc="0F46550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Gill Sans MT" w:hAnsi="Gill Sans MT" w:hint="default"/>
        <w:color w:val="auto"/>
        <w:sz w:val="14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F975C3"/>
    <w:multiLevelType w:val="hybridMultilevel"/>
    <w:tmpl w:val="297E21F2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DA1AF9"/>
    <w:multiLevelType w:val="hybridMultilevel"/>
    <w:tmpl w:val="CCC892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D976A4"/>
    <w:multiLevelType w:val="hybridMultilevel"/>
    <w:tmpl w:val="ACD4F5A4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482AC0"/>
    <w:multiLevelType w:val="hybridMultilevel"/>
    <w:tmpl w:val="6088D480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223E3B"/>
    <w:multiLevelType w:val="hybridMultilevel"/>
    <w:tmpl w:val="2384E076"/>
    <w:lvl w:ilvl="0" w:tplc="4552DD06">
      <w:start w:val="1"/>
      <w:numFmt w:val="bullet"/>
      <w:lvlText w:val=""/>
      <w:lvlJc w:val="left"/>
      <w:pPr>
        <w:tabs>
          <w:tab w:val="num" w:pos="510"/>
        </w:tabs>
        <w:ind w:left="510" w:hanging="34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70518A"/>
    <w:multiLevelType w:val="hybridMultilevel"/>
    <w:tmpl w:val="CA9A01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C119CE"/>
    <w:multiLevelType w:val="hybridMultilevel"/>
    <w:tmpl w:val="70B65AF4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C91D19"/>
    <w:multiLevelType w:val="hybridMultilevel"/>
    <w:tmpl w:val="ED0EF56E"/>
    <w:lvl w:ilvl="0" w:tplc="4552DD0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BA77BCB"/>
    <w:multiLevelType w:val="hybridMultilevel"/>
    <w:tmpl w:val="BEC2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120190"/>
    <w:multiLevelType w:val="hybridMultilevel"/>
    <w:tmpl w:val="2CF059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4"/>
  </w:num>
  <w:num w:numId="7">
    <w:abstractNumId w:val="10"/>
  </w:num>
  <w:num w:numId="8">
    <w:abstractNumId w:val="13"/>
  </w:num>
  <w:num w:numId="9">
    <w:abstractNumId w:val="7"/>
  </w:num>
  <w:num w:numId="10">
    <w:abstractNumId w:val="17"/>
  </w:num>
  <w:num w:numId="11">
    <w:abstractNumId w:val="14"/>
  </w:num>
  <w:num w:numId="12">
    <w:abstractNumId w:val="2"/>
  </w:num>
  <w:num w:numId="13">
    <w:abstractNumId w:val="18"/>
  </w:num>
  <w:num w:numId="14">
    <w:abstractNumId w:val="11"/>
  </w:num>
  <w:num w:numId="15">
    <w:abstractNumId w:val="6"/>
  </w:num>
  <w:num w:numId="16">
    <w:abstractNumId w:val="20"/>
  </w:num>
  <w:num w:numId="17">
    <w:abstractNumId w:val="9"/>
  </w:num>
  <w:num w:numId="18">
    <w:abstractNumId w:val="8"/>
  </w:num>
  <w:num w:numId="19">
    <w:abstractNumId w:val="5"/>
  </w:num>
  <w:num w:numId="20">
    <w:abstractNumId w:val="16"/>
  </w:num>
  <w:num w:numId="21">
    <w:abstractNumId w:val="19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defaultTabStop w:val="720"/>
  <w:autoHyphenation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s7CwNDA1MDI3MzFX0lEKTi0uzszPAykwrgUAr/08MiwAAAA="/>
  </w:docVars>
  <w:rsids>
    <w:rsidRoot w:val="00391B6C"/>
    <w:rsid w:val="000840A4"/>
    <w:rsid w:val="000C65AB"/>
    <w:rsid w:val="0010339A"/>
    <w:rsid w:val="002D1790"/>
    <w:rsid w:val="002F3216"/>
    <w:rsid w:val="00347D37"/>
    <w:rsid w:val="00391B6C"/>
    <w:rsid w:val="006130CF"/>
    <w:rsid w:val="00696077"/>
    <w:rsid w:val="007350CB"/>
    <w:rsid w:val="00741E79"/>
    <w:rsid w:val="007443FF"/>
    <w:rsid w:val="007465AF"/>
    <w:rsid w:val="0075678A"/>
    <w:rsid w:val="007E2EF9"/>
    <w:rsid w:val="00831CB6"/>
    <w:rsid w:val="008431AB"/>
    <w:rsid w:val="008B71F8"/>
    <w:rsid w:val="008F4FC4"/>
    <w:rsid w:val="0096247E"/>
    <w:rsid w:val="00974F0D"/>
    <w:rsid w:val="009876AA"/>
    <w:rsid w:val="009B3761"/>
    <w:rsid w:val="00AD15EF"/>
    <w:rsid w:val="00B118C2"/>
    <w:rsid w:val="00B21BA8"/>
    <w:rsid w:val="00B66EC6"/>
    <w:rsid w:val="00C8098F"/>
    <w:rsid w:val="00D55916"/>
    <w:rsid w:val="00DF3E0A"/>
    <w:rsid w:val="00F065C8"/>
    <w:rsid w:val="00F31801"/>
    <w:rsid w:val="00F63B3A"/>
    <w:rsid w:val="00F92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FF8771F-2E41-4EB1-9F74-295E737F2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960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07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B37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ine</dc:creator>
  <cp:lastModifiedBy>Mrs Dootson</cp:lastModifiedBy>
  <cp:revision>2</cp:revision>
  <cp:lastPrinted>2019-12-02T17:58:00Z</cp:lastPrinted>
  <dcterms:created xsi:type="dcterms:W3CDTF">2019-12-30T13:38:00Z</dcterms:created>
  <dcterms:modified xsi:type="dcterms:W3CDTF">2019-12-30T13:38:00Z</dcterms:modified>
</cp:coreProperties>
</file>